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61D0" w:rsidRDefault="007861D0" w14:paraId="672A6659" w14:textId="77777777">
      <w:pPr>
        <w:pStyle w:val="Header"/>
        <w:tabs>
          <w:tab w:val="clear" w:pos="4320"/>
          <w:tab w:val="clear" w:pos="8640"/>
        </w:tabs>
      </w:pPr>
    </w:p>
    <w:p w:rsidR="00FC6E0D" w:rsidP="00A16EE0" w:rsidRDefault="00A16EE0" w14:paraId="2B472B17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Pr="007B4F28" w:rsidR="007B4F28">
        <w:rPr>
          <w:b/>
          <w:sz w:val="22"/>
          <w:szCs w:val="22"/>
        </w:rPr>
        <w:t xml:space="preserve"> </w:t>
      </w:r>
      <w:r w:rsidRPr="007B4F28" w:rsidR="0041628C">
        <w:rPr>
          <w:b/>
          <w:bCs/>
          <w:sz w:val="22"/>
          <w:szCs w:val="22"/>
        </w:rPr>
        <w:t xml:space="preserve">DEVELOPMENT AUTHORITY </w:t>
      </w:r>
      <w:r w:rsidRPr="007B4F28" w:rsidR="0029096C">
        <w:rPr>
          <w:b/>
          <w:bCs/>
          <w:sz w:val="22"/>
          <w:szCs w:val="22"/>
        </w:rPr>
        <w:t>BOARD</w:t>
      </w:r>
      <w:r w:rsidRPr="007B4F28" w:rsidR="002B103D">
        <w:rPr>
          <w:b/>
          <w:bCs/>
          <w:sz w:val="22"/>
          <w:szCs w:val="22"/>
        </w:rPr>
        <w:t xml:space="preserve"> M</w:t>
      </w:r>
      <w:r w:rsidRPr="007B4F28" w:rsidR="003955F7">
        <w:rPr>
          <w:b/>
          <w:bCs/>
          <w:sz w:val="22"/>
          <w:szCs w:val="22"/>
        </w:rPr>
        <w:t>EETING</w:t>
      </w:r>
    </w:p>
    <w:p w:rsidR="003001B3" w:rsidP="00A16EE0" w:rsidRDefault="003001B3" w14:paraId="0A37501D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:rsidR="007D56DD" w:rsidP="00EE59A0" w:rsidRDefault="007D56DD" w14:paraId="5DAB6C7B" w14:textId="77777777">
      <w:pPr>
        <w:rPr>
          <w:b/>
          <w:sz w:val="22"/>
          <w:szCs w:val="22"/>
        </w:rPr>
      </w:pPr>
    </w:p>
    <w:p w:rsidRPr="00311069" w:rsidR="000E17EC" w:rsidP="00311069" w:rsidRDefault="007B4F28" w14:paraId="26132EB6" w14:textId="555EC939">
      <w:pPr>
        <w:ind w:left="1800"/>
        <w:rPr>
          <w:b/>
          <w:bCs/>
          <w:sz w:val="22"/>
          <w:szCs w:val="22"/>
        </w:rPr>
      </w:pPr>
      <w:bookmarkStart w:name="_Hlk518640018" w:id="0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AD6739">
        <w:rPr>
          <w:sz w:val="22"/>
          <w:szCs w:val="22"/>
        </w:rPr>
        <w:t xml:space="preserve">Thursday, </w:t>
      </w:r>
      <w:r w:rsidR="004B7C0F">
        <w:rPr>
          <w:sz w:val="22"/>
          <w:szCs w:val="22"/>
        </w:rPr>
        <w:t>May</w:t>
      </w:r>
      <w:r w:rsidR="004525C6">
        <w:rPr>
          <w:sz w:val="22"/>
          <w:szCs w:val="22"/>
        </w:rPr>
        <w:t xml:space="preserve"> 1</w:t>
      </w:r>
      <w:r w:rsidR="002C120F">
        <w:rPr>
          <w:sz w:val="22"/>
          <w:szCs w:val="22"/>
        </w:rPr>
        <w:t>2</w:t>
      </w:r>
      <w:r w:rsidR="00CE31FF">
        <w:rPr>
          <w:sz w:val="22"/>
          <w:szCs w:val="22"/>
        </w:rPr>
        <w:t>,</w:t>
      </w:r>
      <w:r w:rsidR="00E17F7C">
        <w:rPr>
          <w:sz w:val="22"/>
          <w:szCs w:val="22"/>
        </w:rPr>
        <w:t xml:space="preserve"> </w:t>
      </w:r>
      <w:r w:rsidR="003C0218">
        <w:rPr>
          <w:sz w:val="22"/>
          <w:szCs w:val="22"/>
        </w:rPr>
        <w:t>202</w:t>
      </w:r>
      <w:r w:rsidR="00623A1F">
        <w:rPr>
          <w:sz w:val="22"/>
          <w:szCs w:val="22"/>
        </w:rPr>
        <w:t>2</w:t>
      </w:r>
    </w:p>
    <w:p w:rsidR="007B4F28" w:rsidP="007B4F28" w:rsidRDefault="007B4F28" w14:paraId="4FA70E50" w14:textId="77777777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</w:r>
      <w:r w:rsidR="00F32B38">
        <w:rPr>
          <w:sz w:val="22"/>
          <w:szCs w:val="22"/>
        </w:rPr>
        <w:t>8:3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am</w:t>
      </w:r>
    </w:p>
    <w:p w:rsidR="00A60DDF" w:rsidP="00CE31FF" w:rsidRDefault="007B4F28" w14:paraId="386FCC83" w14:textId="3616BA9C">
      <w:pPr>
        <w:ind w:left="1800"/>
        <w:rPr>
          <w:sz w:val="22"/>
          <w:szCs w:val="22"/>
        </w:rPr>
      </w:pPr>
      <w:r w:rsidRPr="583E4EA4" w:rsidR="007B4F28">
        <w:rPr>
          <w:b w:val="1"/>
          <w:bCs w:val="1"/>
          <w:sz w:val="22"/>
          <w:szCs w:val="22"/>
        </w:rPr>
        <w:t>Location:</w:t>
      </w:r>
      <w:r w:rsidRPr="583E4EA4" w:rsidR="007B4F28">
        <w:rPr>
          <w:sz w:val="22"/>
          <w:szCs w:val="22"/>
        </w:rPr>
        <w:t xml:space="preserve"> </w:t>
      </w:r>
      <w:r>
        <w:tab/>
      </w:r>
      <w:r w:rsidRPr="583E4EA4" w:rsidR="534F338C">
        <w:rPr>
          <w:sz w:val="22"/>
          <w:szCs w:val="22"/>
        </w:rPr>
        <w:t>DDDA Office</w:t>
      </w:r>
    </w:p>
    <w:p w:rsidR="534F338C" w:rsidP="583E4EA4" w:rsidRDefault="534F338C" w14:paraId="0223C4B7" w14:textId="244F932C">
      <w:pPr>
        <w:pStyle w:val="Normal"/>
        <w:ind w:left="2160" w:firstLine="720"/>
        <w:rPr>
          <w:sz w:val="22"/>
          <w:szCs w:val="22"/>
        </w:rPr>
      </w:pPr>
      <w:r w:rsidRPr="583E4EA4" w:rsidR="534F338C">
        <w:rPr>
          <w:sz w:val="22"/>
          <w:szCs w:val="22"/>
        </w:rPr>
        <w:t>1 West Court Square Suite #460</w:t>
      </w:r>
    </w:p>
    <w:p w:rsidR="534F338C" w:rsidP="583E4EA4" w:rsidRDefault="534F338C" w14:paraId="5CFF0036" w14:textId="3E16742F">
      <w:pPr>
        <w:pStyle w:val="Normal"/>
        <w:ind w:left="2160" w:firstLine="720"/>
        <w:rPr>
          <w:sz w:val="22"/>
          <w:szCs w:val="22"/>
        </w:rPr>
      </w:pPr>
      <w:r w:rsidRPr="583E4EA4" w:rsidR="534F338C">
        <w:rPr>
          <w:sz w:val="22"/>
          <w:szCs w:val="22"/>
        </w:rPr>
        <w:t>Decatur, Ga 30030</w:t>
      </w:r>
    </w:p>
    <w:p w:rsidR="00C61F90" w:rsidP="00C61F90" w:rsidRDefault="00C61F90" w14:paraId="02EB378F" w14:textId="77777777">
      <w:pPr>
        <w:ind w:left="1800"/>
        <w:rPr>
          <w:sz w:val="22"/>
          <w:szCs w:val="22"/>
        </w:rPr>
      </w:pPr>
    </w:p>
    <w:p w:rsidRPr="0062422C" w:rsidR="004525C6" w:rsidP="00C61F90" w:rsidRDefault="004525C6" w14:paraId="0F1417EA" w14:textId="77777777">
      <w:pPr>
        <w:ind w:left="1800"/>
        <w:rPr>
          <w:sz w:val="22"/>
          <w:szCs w:val="22"/>
        </w:rPr>
      </w:pPr>
    </w:p>
    <w:bookmarkEnd w:id="0"/>
    <w:p w:rsidR="000E17EC" w:rsidP="0008531D" w:rsidRDefault="007B4F28" w14:paraId="42E594ED" w14:textId="77777777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Pr="0062422C" w:rsidR="000E17EC">
        <w:rPr>
          <w:sz w:val="22"/>
          <w:szCs w:val="22"/>
        </w:rPr>
        <w:t xml:space="preserve">– </w:t>
      </w:r>
      <w:r w:rsidRPr="0062422C" w:rsidR="00F7676F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 xml:space="preserve">Don </w:t>
      </w:r>
      <w:proofErr w:type="spellStart"/>
      <w:r w:rsidR="00C61F90">
        <w:rPr>
          <w:sz w:val="22"/>
          <w:szCs w:val="22"/>
        </w:rPr>
        <w:t>Bolia</w:t>
      </w:r>
      <w:proofErr w:type="spellEnd"/>
      <w:r w:rsidRPr="0062422C" w:rsidR="00F7676F">
        <w:rPr>
          <w:sz w:val="22"/>
          <w:szCs w:val="22"/>
        </w:rPr>
        <w:t>, Chair</w:t>
      </w:r>
    </w:p>
    <w:p w:rsidRPr="00C85917" w:rsidR="005A43E6" w:rsidP="000E1410" w:rsidRDefault="005A43E6" w14:paraId="0AABDC30" w14:textId="77777777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name="_Hlk509993714" w:id="1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:rsidRPr="000F5A01" w:rsidR="00C54BBA" w:rsidP="5D9F7C4F" w:rsidRDefault="005A43E6" w14:paraId="1A58ED5F" w14:textId="15313844">
      <w:pPr>
        <w:numPr>
          <w:ilvl w:val="0"/>
          <w:numId w:val="21"/>
        </w:numPr>
        <w:spacing w:after="120"/>
        <w:rPr/>
      </w:pPr>
      <w:r w:rsidRPr="0EC817E9" w:rsidR="005A43E6">
        <w:rPr>
          <w:sz w:val="22"/>
          <w:szCs w:val="22"/>
        </w:rPr>
        <w:t xml:space="preserve">Approval </w:t>
      </w:r>
      <w:r w:rsidRPr="0EC817E9" w:rsidR="00E32AB8">
        <w:rPr>
          <w:sz w:val="22"/>
          <w:szCs w:val="22"/>
        </w:rPr>
        <w:t xml:space="preserve">of </w:t>
      </w:r>
      <w:r w:rsidRPr="0EC817E9" w:rsidR="000C7714">
        <w:rPr>
          <w:sz w:val="22"/>
          <w:szCs w:val="22"/>
        </w:rPr>
        <w:t>April 14</w:t>
      </w:r>
      <w:r w:rsidRPr="0EC817E9" w:rsidR="004525C6">
        <w:rPr>
          <w:sz w:val="22"/>
          <w:szCs w:val="22"/>
        </w:rPr>
        <w:t xml:space="preserve">, </w:t>
      </w:r>
      <w:r w:rsidRPr="0EC817E9" w:rsidR="00901127">
        <w:rPr>
          <w:sz w:val="22"/>
          <w:szCs w:val="22"/>
        </w:rPr>
        <w:t>2022,</w:t>
      </w:r>
      <w:r w:rsidRPr="0EC817E9" w:rsidR="009D4F9A">
        <w:rPr>
          <w:sz w:val="22"/>
          <w:szCs w:val="22"/>
        </w:rPr>
        <w:t xml:space="preserve"> </w:t>
      </w:r>
      <w:r w:rsidRPr="0EC817E9" w:rsidR="005A43E6">
        <w:rPr>
          <w:sz w:val="22"/>
          <w:szCs w:val="22"/>
        </w:rPr>
        <w:t xml:space="preserve">Board Meeting Minutes </w:t>
      </w:r>
    </w:p>
    <w:p w:rsidR="00CE2035" w:rsidP="5D9F7C4F" w:rsidRDefault="00CE2035" w14:paraId="4BB189C3" w14:textId="01771D71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EC817E9" w:rsidR="00CE2035">
        <w:rPr>
          <w:sz w:val="22"/>
          <w:szCs w:val="22"/>
        </w:rPr>
        <w:t>Approval of</w:t>
      </w:r>
      <w:r w:rsidRPr="0EC817E9" w:rsidR="00CE2035">
        <w:rPr>
          <w:b w:val="1"/>
          <w:bCs w:val="1"/>
          <w:sz w:val="22"/>
          <w:szCs w:val="22"/>
        </w:rPr>
        <w:t xml:space="preserve"> </w:t>
      </w:r>
      <w:r w:rsidRPr="0EC817E9" w:rsidR="00CE2035">
        <w:rPr>
          <w:b w:val="0"/>
          <w:bCs w:val="0"/>
          <w:sz w:val="22"/>
          <w:szCs w:val="22"/>
        </w:rPr>
        <w:t>March</w:t>
      </w:r>
      <w:r w:rsidRPr="0EC817E9" w:rsidR="00CE2035">
        <w:rPr>
          <w:sz w:val="22"/>
          <w:szCs w:val="22"/>
        </w:rPr>
        <w:t xml:space="preserve"> 2022 Financials – Ms. Amanda McAbee, Director, Accounting &amp; Finance</w:t>
      </w:r>
    </w:p>
    <w:p w:rsidR="534F338C" w:rsidP="0EC817E9" w:rsidRDefault="534F338C" w14:paraId="3A7E0EA7" w14:textId="6A7D624C">
      <w:pPr>
        <w:pStyle w:val="ListParagraph"/>
        <w:numPr>
          <w:ilvl w:val="0"/>
          <w:numId w:val="21"/>
        </w:numPr>
        <w:bidi w:val="0"/>
        <w:spacing w:before="0" w:beforeAutospacing="off" w:after="0" w:afterAutospacing="off" w:line="259" w:lineRule="auto"/>
        <w:ind w:left="2784" w:right="0" w:hanging="360"/>
        <w:jc w:val="left"/>
        <w:rPr>
          <w:rFonts w:ascii="Calibri" w:hAnsi="Calibri" w:eastAsia="Calibri" w:cs="Calibri"/>
          <w:sz w:val="22"/>
          <w:szCs w:val="22"/>
        </w:rPr>
      </w:pPr>
      <w:r w:rsidRPr="0EC817E9" w:rsidR="534F338C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Amendment to Policy Guidelines </w:t>
      </w:r>
      <w:r w:rsidRPr="0EC817E9" w:rsidR="534F338C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for</w:t>
      </w:r>
      <w:r w:rsidRPr="0EC817E9" w:rsidR="534F338C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Property Tax Incentives </w:t>
      </w:r>
      <w:r w:rsidRPr="0EC817E9" w:rsidR="534F338C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o</w:t>
      </w:r>
      <w:r w:rsidRPr="0EC817E9" w:rsidR="534F338C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Encourage Economic Development</w:t>
      </w:r>
      <w:r w:rsidRPr="0EC817E9" w:rsidR="534F338C">
        <w:rPr>
          <w:rFonts w:ascii="Times New Roman" w:hAnsi="Times New Roman" w:eastAsia="Times New Roman" w:cs="Times New Roman"/>
          <w:color w:val="auto"/>
        </w:rPr>
        <w:t xml:space="preserve"> </w:t>
      </w:r>
      <w:r w:rsidRPr="0EC817E9" w:rsidR="00CE2035">
        <w:rPr>
          <w:rFonts w:ascii="Times New Roman" w:hAnsi="Times New Roman" w:cs="Times New Roman"/>
        </w:rPr>
        <w:t xml:space="preserve">– </w:t>
      </w:r>
      <w:r w:rsidRPr="0EC817E9" w:rsidR="0EC817E9">
        <w:rPr>
          <w:rFonts w:ascii="Times New Roman" w:hAnsi="Times New Roman" w:cs="Times New Roman"/>
        </w:rPr>
        <w:t xml:space="preserve">Mr. Dorian DeBarr, President </w:t>
      </w:r>
    </w:p>
    <w:p w:rsidRPr="0007571D" w:rsidR="007C114A" w:rsidP="5088E757" w:rsidRDefault="0007571D" w14:paraId="2F02CA71" w14:textId="3B6FD782">
      <w:pPr>
        <w:numPr>
          <w:ilvl w:val="0"/>
          <w:numId w:val="21"/>
        </w:numPr>
        <w:spacing w:before="100" w:beforeAutospacing="1" w:after="100" w:afterAutospacing="1"/>
        <w:rPr>
          <w:color w:val="000000"/>
          <w:sz w:val="22"/>
          <w:szCs w:val="22"/>
        </w:rPr>
      </w:pPr>
      <w:r w:rsidRPr="0EC817E9" w:rsidR="0007571D">
        <w:rPr>
          <w:color w:val="000000" w:themeColor="text1" w:themeTint="FF" w:themeShade="FF"/>
          <w:sz w:val="22"/>
          <w:szCs w:val="22"/>
        </w:rPr>
        <w:t>Approval of contract with the Chasing Group</w:t>
      </w:r>
      <w:r w:rsidRPr="0EC817E9" w:rsidR="00474CA3">
        <w:rPr>
          <w:color w:val="000000" w:themeColor="text1" w:themeTint="FF" w:themeShade="FF"/>
          <w:sz w:val="22"/>
          <w:szCs w:val="22"/>
        </w:rPr>
        <w:t xml:space="preserve"> – Ms. Randi </w:t>
      </w:r>
      <w:r w:rsidRPr="0EC817E9" w:rsidR="00474CA3">
        <w:rPr>
          <w:sz w:val="22"/>
          <w:szCs w:val="22"/>
        </w:rPr>
        <w:t>Mason, Vice President, Economic Development</w:t>
      </w:r>
    </w:p>
    <w:p w:rsidRPr="00A05886" w:rsidR="0060189C" w:rsidP="00A05886" w:rsidRDefault="0060189C" w14:paraId="15FBC270" w14:textId="59913002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iCs/>
        </w:rPr>
      </w:pPr>
      <w:r w:rsidRPr="00A05886">
        <w:rPr>
          <w:rFonts w:ascii="Times New Roman" w:hAnsi="Times New Roman" w:cs="Times New Roman"/>
          <w:b/>
          <w:iCs/>
        </w:rPr>
        <w:t>D</w:t>
      </w:r>
      <w:r w:rsidRPr="00A05886" w:rsidR="00FD3834">
        <w:rPr>
          <w:rFonts w:ascii="Times New Roman" w:hAnsi="Times New Roman" w:cs="Times New Roman"/>
          <w:b/>
          <w:iCs/>
        </w:rPr>
        <w:t xml:space="preserve">iscussions/Presentations </w:t>
      </w:r>
    </w:p>
    <w:p w:rsidRPr="00861779" w:rsidR="005A43E6" w:rsidP="007B3A23" w:rsidRDefault="0060189C" w14:paraId="261BF944" w14:textId="5D68A2D8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 w:rsidRPr="00C85917">
        <w:rPr>
          <w:sz w:val="22"/>
          <w:szCs w:val="22"/>
        </w:rPr>
        <w:t xml:space="preserve">President’s Report – </w:t>
      </w:r>
      <w:r w:rsidRPr="00C85917" w:rsidR="003C0218">
        <w:rPr>
          <w:sz w:val="22"/>
          <w:szCs w:val="22"/>
        </w:rPr>
        <w:t>Mr. Dorian DeBarr, President</w:t>
      </w:r>
    </w:p>
    <w:p w:rsidRPr="00A05886" w:rsidR="0057135F" w:rsidP="00A05886" w:rsidRDefault="00247E1A" w14:paraId="7C5D3B0A" w14:textId="69C31650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</w:rPr>
      </w:pPr>
      <w:r w:rsidRPr="00A05886">
        <w:rPr>
          <w:rFonts w:ascii="Times New Roman" w:hAnsi="Times New Roman" w:cs="Times New Roman"/>
          <w:b/>
        </w:rPr>
        <w:t>Announcements</w:t>
      </w:r>
      <w:r w:rsidRPr="00A05886" w:rsidR="0057135F">
        <w:rPr>
          <w:rFonts w:ascii="Times New Roman" w:hAnsi="Times New Roman" w:cs="Times New Roman"/>
          <w:b/>
        </w:rPr>
        <w:t>/Reminders</w:t>
      </w:r>
    </w:p>
    <w:p w:rsidR="00E92E38" w:rsidP="00E6766D" w:rsidRDefault="0047500B" w14:paraId="434E8D18" w14:textId="4E3ECCA8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 xml:space="preserve">– </w:t>
      </w:r>
      <w:r w:rsidRPr="00C85917" w:rsidR="001A0EE8">
        <w:rPr>
          <w:sz w:val="22"/>
          <w:szCs w:val="22"/>
        </w:rPr>
        <w:t xml:space="preserve"> </w:t>
      </w:r>
      <w:r w:rsidRPr="00C85917" w:rsidR="00E92E38">
        <w:rPr>
          <w:sz w:val="22"/>
          <w:szCs w:val="22"/>
        </w:rPr>
        <w:tab/>
      </w:r>
      <w:r w:rsidRPr="00C85917" w:rsidR="00E92E38">
        <w:rPr>
          <w:sz w:val="22"/>
          <w:szCs w:val="22"/>
        </w:rPr>
        <w:t xml:space="preserve">Board </w:t>
      </w:r>
      <w:r w:rsidRPr="00C85917" w:rsidR="00835DEC">
        <w:rPr>
          <w:sz w:val="22"/>
          <w:szCs w:val="22"/>
        </w:rPr>
        <w:t xml:space="preserve">Meeting: </w:t>
      </w:r>
      <w:r w:rsidR="000C7714">
        <w:rPr>
          <w:sz w:val="22"/>
          <w:szCs w:val="22"/>
        </w:rPr>
        <w:t>June 9th</w:t>
      </w:r>
      <w:r w:rsidRPr="00C85917" w:rsidR="003C0218">
        <w:rPr>
          <w:sz w:val="22"/>
          <w:szCs w:val="22"/>
        </w:rPr>
        <w:t>, 202</w:t>
      </w:r>
      <w:r w:rsidR="00180F9B">
        <w:rPr>
          <w:sz w:val="22"/>
          <w:szCs w:val="22"/>
        </w:rPr>
        <w:t>2</w:t>
      </w:r>
    </w:p>
    <w:p w:rsidRPr="00C85917" w:rsidR="00CE31FF" w:rsidP="0EC817E9" w:rsidRDefault="00CE31FF" w14:paraId="189D25FD" w14:textId="42889C74">
      <w:pPr>
        <w:ind w:left="3600" w:firstLine="720"/>
        <w:rPr>
          <w:sz w:val="22"/>
          <w:szCs w:val="22"/>
        </w:rPr>
      </w:pPr>
      <w:r w:rsidR="000C7714">
        <w:rPr>
          <w:sz w:val="22"/>
          <w:szCs w:val="22"/>
        </w:rPr>
        <w:t xml:space="preserve">DDDA Office </w:t>
      </w:r>
    </w:p>
    <w:p w:rsidRPr="00C85917" w:rsidR="00B956F2" w:rsidP="00CE31FF" w:rsidRDefault="00B956F2" w14:paraId="5A39BBE3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835DEC" w:rsidP="00872A87" w:rsidRDefault="00835DEC" w14:paraId="41C8F396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D015F4" w:rsidP="00D015F4" w:rsidRDefault="00D015F4" w14:paraId="7C7BC956" w14:textId="77777777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:rsidR="00760313" w:rsidP="00D015F4" w:rsidRDefault="00D015F4" w14:paraId="6BFA1586" w14:textId="77777777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:rsidRPr="00D015F4" w:rsidR="00257515" w:rsidP="00D015F4" w:rsidRDefault="00D015F4" w14:paraId="4CA84561" w14:textId="77777777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Pr="00D015F4" w:rsidR="00257515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23E97" w:rsidRDefault="00223E97" w14:paraId="1EE5CCD6" w14:textId="77777777">
      <w:r>
        <w:separator/>
      </w:r>
    </w:p>
  </w:endnote>
  <w:endnote w:type="continuationSeparator" w:id="0">
    <w:p w:rsidR="00223E97" w:rsidRDefault="00223E97" w14:paraId="4071728E" w14:textId="77777777">
      <w:r>
        <w:continuationSeparator/>
      </w:r>
    </w:p>
  </w:endnote>
  <w:endnote w:type="continuationNotice" w:id="1">
    <w:p w:rsidR="00223E97" w:rsidRDefault="00223E97" w14:paraId="6FCDE47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E58C0" w:rsidR="00684426" w:rsidP="001E58C0" w:rsidRDefault="00684426" w14:paraId="74E21C83" w14:textId="30A0148D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E2035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D30EE5" w:rsidRDefault="00FC20A0" w14:paraId="1AFDA0D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7DD" w:rsidP="006307DD" w:rsidRDefault="006307DD" w14:paraId="7055ED2B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:rsidR="006307DD" w:rsidP="006307DD" w:rsidRDefault="006307DD" w14:paraId="2B788009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C52EE3" w:rsidP="00C52EE3" w:rsidRDefault="00C52EE3" w14:paraId="463F29E8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340A1239">
            <v:shapetype id="_x0000_t202" coordsize="21600,21600" o:spt="202" path="m,l,21600r21600,l21600,xe" w14:anchorId="4B4A5BE9">
              <v:stroke joinstyle="miter"/>
              <v:path gradientshapeok="t" o:connecttype="rect"/>
            </v:shapetype>
            <v:shape id="Text Box 276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>
              <v:textbox>
                <w:txbxContent>
                  <w:p w:rsidR="006307DD" w:rsidP="006307DD" w:rsidRDefault="006307DD" w14:paraId="67EB856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:rsidR="006307DD" w:rsidP="006307DD" w:rsidRDefault="006307DD" w14:paraId="23D524DF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C52EE3" w14:paraId="0A37501D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23E97" w:rsidRDefault="00223E97" w14:paraId="6F45DE4D" w14:textId="77777777">
      <w:r>
        <w:separator/>
      </w:r>
    </w:p>
  </w:footnote>
  <w:footnote w:type="continuationSeparator" w:id="0">
    <w:p w:rsidR="00223E97" w:rsidRDefault="00223E97" w14:paraId="2A04B9A6" w14:textId="77777777">
      <w:r>
        <w:continuationSeparator/>
      </w:r>
    </w:p>
  </w:footnote>
  <w:footnote w:type="continuationNotice" w:id="1">
    <w:p w:rsidR="00223E97" w:rsidRDefault="00223E97" w14:paraId="0FE1705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684426" w:rsidRDefault="00684426" w14:paraId="52E56223" w14:textId="77777777">
    <w:pPr>
      <w:pStyle w:val="Header"/>
    </w:pPr>
  </w:p>
  <w:p w:rsidR="00684426" w:rsidRDefault="00684426" w14:paraId="07547A01" w14:textId="77777777">
    <w:pPr>
      <w:pStyle w:val="Header"/>
    </w:pPr>
  </w:p>
  <w:p w:rsidR="00684426" w:rsidRDefault="00684426" w14:paraId="5043CB0F" w14:textId="77777777">
    <w:pPr>
      <w:pStyle w:val="Header"/>
    </w:pPr>
  </w:p>
  <w:p w:rsidR="00684426" w:rsidRDefault="00684426" w14:paraId="07459315" w14:textId="77777777">
    <w:pPr>
      <w:pStyle w:val="Header"/>
    </w:pPr>
  </w:p>
  <w:p w:rsidR="00684426" w:rsidRDefault="00FC20A0" w14:paraId="353D6929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684426" w:rsidP="00AA6E81" w:rsidRDefault="00684426" w14:paraId="6537F28F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08DF2974">
            <v:shapetype id="_x0000_t202" coordsize="21600,21600" o:spt="202" path="m,l,21600r21600,l21600,xe" w14:anchorId="6D557B08">
              <v:stroke joinstyle="miter"/>
              <v:path gradientshapeok="t" o:connecttype="rect"/>
            </v:shapetype>
            <v:shape id="Text Box 26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>
              <v:textbox>
                <w:txbxContent>
                  <w:p w:rsidRPr="00AA6E81" w:rsidR="00684426" w:rsidP="00AA6E81" w:rsidRDefault="00684426" w14:paraId="672A6659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684426" w:rsidRDefault="00684426" w14:paraId="70DF9E56" w14:textId="77777777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684426" w:rsidP="001776B6" w:rsidRDefault="00FC20A0" w14:paraId="4C8982D4" w14:textId="77777777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0EE5" w:rsidP="00D30EE5" w:rsidRDefault="00D30EE5" w14:paraId="72A3D3EC" w14:textId="77777777">
                          <w:pPr>
                            <w:pStyle w:val="Heading1"/>
                          </w:pPr>
                        </w:p>
                        <w:p w:rsidRPr="00254063" w:rsidR="00D30EE5" w:rsidP="00D30EE5" w:rsidRDefault="00D30EE5" w14:paraId="6CA87F18" w14:textId="77777777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:rsidRPr="00254063" w:rsidR="00D30EE5" w:rsidP="00D30EE5" w:rsidRDefault="00D30EE5" w14:paraId="699459DD" w14:textId="77777777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:rsidRPr="00C61F90" w:rsidR="00D30EE5" w:rsidP="00D30EE5" w:rsidRDefault="00D30EE5" w14:paraId="0D0B940D" w14:textId="77777777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:rsidRPr="00C61F90" w:rsidR="003135D1" w:rsidP="003135D1" w:rsidRDefault="003135D1" w14:paraId="32E38E8B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:rsidRPr="00C61F90" w:rsidR="003135D1" w:rsidP="003135D1" w:rsidRDefault="003135D1" w14:paraId="5EE045FB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C61F90" w:rsidR="003135D1" w:rsidP="003135D1" w:rsidRDefault="003135D1" w14:paraId="5CE9A6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0A94CBF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C61F90" w:rsidR="003135D1" w:rsidP="003135D1" w:rsidRDefault="003135D1" w14:paraId="0962A5B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287D3507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66682090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43B6180B" w14:textId="77777777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C61F90" w:rsidR="003135D1" w:rsidP="003135D1" w:rsidRDefault="003135D1" w14:paraId="3BC52EC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16A00E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:rsidRPr="00C61F90" w:rsidR="003135D1" w:rsidP="003135D1" w:rsidRDefault="003135D1" w14:paraId="1548552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2F69A4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98832C3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C61F90" w:rsidR="003135D1" w:rsidP="003135D1" w:rsidRDefault="003135D1" w14:paraId="19102E72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C61F90" w:rsidR="003135D1" w:rsidP="003135D1" w:rsidRDefault="003135D1" w14:paraId="1CD28975" w14:textId="77777777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53F0104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BACD47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C61F90" w:rsidR="003135D1" w:rsidP="003135D1" w:rsidRDefault="003135D1" w14:paraId="706002A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2E5241D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C61F90" w:rsidR="003135D1" w:rsidP="003135D1" w:rsidRDefault="003135D1" w14:paraId="24B5B7E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C61F90" w:rsidR="003135D1" w:rsidP="003135D1" w:rsidRDefault="003135D1" w14:paraId="6A5C824A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79FF3043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4DEB834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C61F90" w:rsidR="003135D1" w:rsidP="003135D1" w:rsidRDefault="003135D1" w14:paraId="5F19490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1776B6" w:rsidR="003135D1" w:rsidP="003135D1" w:rsidRDefault="003135D1" w14:paraId="6813C837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:rsidRPr="00C61F90" w:rsidR="003135D1" w:rsidP="003135D1" w:rsidRDefault="003135D1" w14:paraId="59F4E00A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2243B55A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C61F90" w:rsidR="003135D1" w:rsidP="003135D1" w:rsidRDefault="003135D1" w14:paraId="1A910FB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:rsidRPr="00C61F90" w:rsidR="003135D1" w:rsidP="003135D1" w:rsidRDefault="003135D1" w14:paraId="4A15C1E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FBC27D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050243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C61F90" w:rsidR="003135D1" w:rsidP="003135D1" w:rsidRDefault="003135D1" w14:paraId="0D89262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618A2C9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="003135D1" w:rsidP="003135D1" w:rsidRDefault="003135D1" w14:paraId="0CDC949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="003135D1" w:rsidP="003135D1" w:rsidRDefault="003135D1" w14:paraId="053C22A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3135D1" w:rsidP="003135D1" w:rsidRDefault="003135D1" w14:paraId="6F09CE9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:rsidR="003135D1" w:rsidP="003135D1" w:rsidRDefault="003135D1" w14:paraId="6648192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76F8D48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:rsidRPr="00C61F90" w:rsidR="003135D1" w:rsidP="003135D1" w:rsidRDefault="003135D1" w14:paraId="42FE8BE6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3A49C16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A8D9E3B" w14:textId="2C27DF43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:rsidRPr="00C61F90" w:rsidR="003135D1" w:rsidP="003135D1" w:rsidRDefault="003135D1" w14:paraId="65FC030A" w14:textId="77777777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:rsidRPr="00C61F90" w:rsidR="003135D1" w:rsidP="003135D1" w:rsidRDefault="003135D1" w14:paraId="100D8D06" w14:textId="77777777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:rsidRPr="00725A94" w:rsidR="003135D1" w:rsidP="003135D1" w:rsidRDefault="003135D1" w14:paraId="72E7D25A" w14:textId="77777777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EE3714" w:rsidR="00D30EE5" w:rsidP="00D30EE5" w:rsidRDefault="00D30EE5" w14:paraId="3461D779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4EE3977">
            <v:shapetype id="_x0000_t202" coordsize="21600,21600" o:spt="202" path="m,l,21600r21600,l21600,xe" w14:anchorId="73210F8E">
              <v:stroke joinstyle="miter"/>
              <v:path gradientshapeok="t" o:connecttype="rect"/>
            </v:shapetype>
            <v:shape id="Text Box 274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>
              <v:textbox>
                <w:txbxContent>
                  <w:p w:rsidR="00D30EE5" w:rsidP="00D30EE5" w:rsidRDefault="00D30EE5" w14:paraId="5DAB6C7B" w14:textId="77777777">
                    <w:pPr>
                      <w:pStyle w:val="Heading1"/>
                    </w:pPr>
                  </w:p>
                  <w:p w:rsidRPr="00254063" w:rsidR="00D30EE5" w:rsidP="00D30EE5" w:rsidRDefault="00D30EE5" w14:paraId="35F6A7BD" w14:textId="77777777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:rsidRPr="00254063" w:rsidR="00D30EE5" w:rsidP="00D30EE5" w:rsidRDefault="00D30EE5" w14:paraId="2B6F49DE" w14:textId="77777777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:rsidRPr="00C61F90" w:rsidR="00D30EE5" w:rsidP="00D30EE5" w:rsidRDefault="00D30EE5" w14:paraId="02EB378F" w14:textId="77777777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:rsidRPr="00C61F90" w:rsidR="003135D1" w:rsidP="003135D1" w:rsidRDefault="003135D1" w14:paraId="78D3BFF7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:rsidRPr="00C61F90" w:rsidR="003135D1" w:rsidP="003135D1" w:rsidRDefault="003135D1" w14:paraId="0A9F8044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:rsidRPr="00C61F90" w:rsidR="003135D1" w:rsidP="003135D1" w:rsidRDefault="003135D1" w14:paraId="22EE408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32F1684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:rsidRPr="00C61F90" w:rsidR="003135D1" w:rsidP="003135D1" w:rsidRDefault="003135D1" w14:paraId="6A05A80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A39BBE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941CD78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4C624379" w14:textId="77777777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:rsidRPr="00C61F90" w:rsidR="003135D1" w:rsidP="003135D1" w:rsidRDefault="003135D1" w14:paraId="074AC36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158BC1D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:rsidRPr="00C61F90" w:rsidR="003135D1" w:rsidP="003135D1" w:rsidRDefault="003135D1" w14:paraId="41C8F3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E27B00A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74A9AE2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:rsidRPr="00C61F90" w:rsidR="003135D1" w:rsidP="003135D1" w:rsidRDefault="003135D1" w14:paraId="5E62701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:rsidRPr="00C61F90" w:rsidR="003135D1" w:rsidP="003135D1" w:rsidRDefault="003135D1" w14:paraId="60061E4C" w14:textId="77777777">
                    <w:pPr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4EAFD9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611599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:rsidRPr="00C61F90" w:rsidR="003135D1" w:rsidP="003135D1" w:rsidRDefault="003135D1" w14:paraId="58E6309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736C5C5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:rsidRPr="00C61F90" w:rsidR="003135D1" w:rsidP="003135D1" w:rsidRDefault="003135D1" w14:paraId="1431D3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:rsidRPr="00C61F90" w:rsidR="003135D1" w:rsidP="003135D1" w:rsidRDefault="003135D1" w14:paraId="4B94D5A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DEEC66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18509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C61F90" w:rsidR="003135D1" w:rsidP="003135D1" w:rsidRDefault="003135D1" w14:paraId="21B9C9C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1776B6" w:rsidR="003135D1" w:rsidP="003135D1" w:rsidRDefault="003135D1" w14:paraId="22F6F47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>
                      <w:rPr>
                        <w:sz w:val="18"/>
                        <w:szCs w:val="18"/>
                      </w:rPr>
                      <w:t>Papa Johns</w:t>
                    </w:r>
                  </w:p>
                  <w:p w:rsidRPr="00C61F90" w:rsidR="003135D1" w:rsidP="003135D1" w:rsidRDefault="003135D1" w14:paraId="3656B9A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55A2A0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:rsidRPr="00C61F90" w:rsidR="003135D1" w:rsidP="003135D1" w:rsidRDefault="003135D1" w14:paraId="2EB41F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C61F90" w:rsidR="003135D1" w:rsidP="003135D1" w:rsidRDefault="003135D1" w14:paraId="45FB081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49F31C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FD5B3A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:rsidRPr="00C61F90" w:rsidR="003135D1" w:rsidP="003135D1" w:rsidRDefault="003135D1" w14:paraId="49F977E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2443F63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="003135D1" w:rsidP="003135D1" w:rsidRDefault="003135D1" w14:paraId="56D613A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:rsidR="003135D1" w:rsidP="003135D1" w:rsidRDefault="003135D1" w14:paraId="5312826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3135D1" w:rsidP="003135D1" w:rsidRDefault="003135D1" w14:paraId="71859D5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:rsidR="003135D1" w:rsidP="003135D1" w:rsidRDefault="003135D1" w14:paraId="71FC695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0CE335D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:rsidRPr="00C61F90" w:rsidR="003135D1" w:rsidP="003135D1" w:rsidRDefault="003135D1" w14:paraId="29D6B04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62486C0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873D2A9" w14:textId="2C27DF43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:rsidRPr="00C61F90" w:rsidR="003135D1" w:rsidP="003135D1" w:rsidRDefault="003135D1" w14:paraId="0FAAE0D1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:rsidRPr="00C61F90" w:rsidR="003135D1" w:rsidP="003135D1" w:rsidRDefault="003135D1" w14:paraId="29B9E936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:rsidRPr="00725A94" w:rsidR="003135D1" w:rsidP="003135D1" w:rsidRDefault="003135D1" w14:paraId="4101652C" w14:textId="77777777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Pr="00EE3714" w:rsidR="00D30EE5" w:rsidP="00D30EE5" w:rsidRDefault="00D30EE5" w14:paraId="4B99056E" w14:textId="77777777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D76B22" w:rsidR="00D30EE5" w:rsidP="00D30EE5" w:rsidRDefault="00D30EE5" w14:paraId="6CD382CE" w14:textId="77777777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D76B22" w:rsidR="00D30EE5" w:rsidP="00D30EE5" w:rsidRDefault="00D30EE5" w14:paraId="6A2BDBD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:rsidRPr="00D76B22" w:rsidR="00D30EE5" w:rsidP="00D30EE5" w:rsidRDefault="00D30EE5" w14:paraId="1C7822A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513C4210">
            <v:shape id="Text Box 27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w14:anchorId="4CAD44B9">
              <v:textbox>
                <w:txbxContent>
                  <w:p w:rsidRPr="00D76B22" w:rsidR="00D30EE5" w:rsidP="00D30EE5" w:rsidRDefault="00D30EE5" w14:paraId="46FFDED5" w14:textId="77777777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76B22" w:rsidR="00D30EE5" w:rsidP="00D30EE5" w:rsidRDefault="00D30EE5" w14:paraId="393EEC2E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:rsidRPr="00D76B22" w:rsidR="00D30EE5" w:rsidP="00D30EE5" w:rsidRDefault="00D30EE5" w14:paraId="0AABDC30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LoYKEFxFa9yaFL" id="FMP9Ikwg"/>
  </int:Manifest>
  <int:Observations>
    <int:Content id="FMP9Ikw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" w15:restartNumberingAfterBreak="0">
    <w:nsid w:val="131C4ED2"/>
    <w:multiLevelType w:val="hybridMultilevel"/>
    <w:tmpl w:val="9D204966"/>
    <w:lvl w:ilvl="0">
      <w:start w:val="1"/>
      <w:numFmt w:val="lowerLetter"/>
      <w:lvlText w:val="%1."/>
      <w:lvlJc w:val="left"/>
      <w:pPr>
        <w:ind w:left="2784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4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6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7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8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9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10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11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3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4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6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7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8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0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1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2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hint="default" w:ascii="Wingdings" w:hAnsi="Wingdings"/>
      </w:rPr>
    </w:lvl>
  </w:abstractNum>
  <w:abstractNum w:abstractNumId="23" w15:restartNumberingAfterBreak="0">
    <w:nsid w:val="646C5EFE"/>
    <w:multiLevelType w:val="multilevel"/>
    <w:tmpl w:val="1A2EC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5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6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27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8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9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30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1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num w:numId="1" w16cid:durableId="340591927">
    <w:abstractNumId w:val="13"/>
  </w:num>
  <w:num w:numId="2" w16cid:durableId="1768767480">
    <w:abstractNumId w:val="8"/>
  </w:num>
  <w:num w:numId="3" w16cid:durableId="1282374207">
    <w:abstractNumId w:val="21"/>
  </w:num>
  <w:num w:numId="4" w16cid:durableId="1988363369">
    <w:abstractNumId w:val="27"/>
  </w:num>
  <w:num w:numId="5" w16cid:durableId="1913615482">
    <w:abstractNumId w:val="17"/>
  </w:num>
  <w:num w:numId="6" w16cid:durableId="936209714">
    <w:abstractNumId w:val="1"/>
  </w:num>
  <w:num w:numId="7" w16cid:durableId="1210385813">
    <w:abstractNumId w:val="16"/>
  </w:num>
  <w:num w:numId="8" w16cid:durableId="496002152">
    <w:abstractNumId w:val="22"/>
  </w:num>
  <w:num w:numId="9" w16cid:durableId="759519588">
    <w:abstractNumId w:val="3"/>
  </w:num>
  <w:num w:numId="10" w16cid:durableId="1742870419">
    <w:abstractNumId w:val="10"/>
  </w:num>
  <w:num w:numId="11" w16cid:durableId="1967345308">
    <w:abstractNumId w:val="26"/>
  </w:num>
  <w:num w:numId="12" w16cid:durableId="228345231">
    <w:abstractNumId w:val="9"/>
  </w:num>
  <w:num w:numId="13" w16cid:durableId="212425820">
    <w:abstractNumId w:val="32"/>
  </w:num>
  <w:num w:numId="14" w16cid:durableId="421534690">
    <w:abstractNumId w:val="6"/>
  </w:num>
  <w:num w:numId="15" w16cid:durableId="884609346">
    <w:abstractNumId w:val="7"/>
  </w:num>
  <w:num w:numId="16" w16cid:durableId="47842417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50587496">
    <w:abstractNumId w:val="19"/>
  </w:num>
  <w:num w:numId="18" w16cid:durableId="1928494817">
    <w:abstractNumId w:val="25"/>
  </w:num>
  <w:num w:numId="19" w16cid:durableId="351881749">
    <w:abstractNumId w:val="18"/>
  </w:num>
  <w:num w:numId="20" w16cid:durableId="912931966">
    <w:abstractNumId w:val="28"/>
  </w:num>
  <w:num w:numId="21" w16cid:durableId="144442414">
    <w:abstractNumId w:val="2"/>
  </w:num>
  <w:num w:numId="22" w16cid:durableId="1918588390">
    <w:abstractNumId w:val="5"/>
  </w:num>
  <w:num w:numId="23" w16cid:durableId="1115369136">
    <w:abstractNumId w:val="15"/>
  </w:num>
  <w:num w:numId="24" w16cid:durableId="1457528398">
    <w:abstractNumId w:val="30"/>
  </w:num>
  <w:num w:numId="25" w16cid:durableId="807287969">
    <w:abstractNumId w:val="29"/>
  </w:num>
  <w:num w:numId="26" w16cid:durableId="1840608525">
    <w:abstractNumId w:val="20"/>
  </w:num>
  <w:num w:numId="27" w16cid:durableId="719209647">
    <w:abstractNumId w:val="24"/>
  </w:num>
  <w:num w:numId="28" w16cid:durableId="908081660">
    <w:abstractNumId w:val="31"/>
  </w:num>
  <w:num w:numId="29" w16cid:durableId="572273042">
    <w:abstractNumId w:val="0"/>
  </w:num>
  <w:num w:numId="30" w16cid:durableId="432436526">
    <w:abstractNumId w:val="12"/>
  </w:num>
  <w:num w:numId="31" w16cid:durableId="16398000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8731000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495060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71D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184"/>
    <w:rsid w:val="000C7714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5A01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2B12"/>
    <w:rsid w:val="0019635A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3E97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5B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20F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0A50"/>
    <w:rsid w:val="003311CE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6B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679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5236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4CA3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B7C0F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336C"/>
    <w:rsid w:val="00684426"/>
    <w:rsid w:val="00684B6B"/>
    <w:rsid w:val="00684D22"/>
    <w:rsid w:val="006857D4"/>
    <w:rsid w:val="00685AB4"/>
    <w:rsid w:val="00685BC3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0F3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114A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3EF5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C03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05A2C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9F76F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666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6D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4BBA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0D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035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2F18"/>
    <w:rsid w:val="00E0335D"/>
    <w:rsid w:val="00E0426C"/>
    <w:rsid w:val="00E04364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3051D"/>
    <w:rsid w:val="00E30DFC"/>
    <w:rsid w:val="00E32AB8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08F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1F94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6956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397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5AE719C"/>
    <w:rsid w:val="065D6D4A"/>
    <w:rsid w:val="069CA9A4"/>
    <w:rsid w:val="0700C325"/>
    <w:rsid w:val="07917DF8"/>
    <w:rsid w:val="08C42D5F"/>
    <w:rsid w:val="0AC91EBA"/>
    <w:rsid w:val="0D5C2424"/>
    <w:rsid w:val="0EC817E9"/>
    <w:rsid w:val="0EFDDB53"/>
    <w:rsid w:val="104C8AD1"/>
    <w:rsid w:val="1100B3AA"/>
    <w:rsid w:val="12764E1E"/>
    <w:rsid w:val="13AB3A98"/>
    <w:rsid w:val="183E7459"/>
    <w:rsid w:val="1976D76C"/>
    <w:rsid w:val="2078E1A0"/>
    <w:rsid w:val="21A97C26"/>
    <w:rsid w:val="21FCB894"/>
    <w:rsid w:val="22DA43C6"/>
    <w:rsid w:val="25543014"/>
    <w:rsid w:val="26A7B3AA"/>
    <w:rsid w:val="26C0B548"/>
    <w:rsid w:val="2876B4BD"/>
    <w:rsid w:val="29957BF9"/>
    <w:rsid w:val="2B45C8EF"/>
    <w:rsid w:val="2DD4B64F"/>
    <w:rsid w:val="34536129"/>
    <w:rsid w:val="34E6C712"/>
    <w:rsid w:val="36BDB0B5"/>
    <w:rsid w:val="385A7624"/>
    <w:rsid w:val="38DBD6E9"/>
    <w:rsid w:val="39B6B477"/>
    <w:rsid w:val="3B9C384B"/>
    <w:rsid w:val="3CEE5539"/>
    <w:rsid w:val="3F550E58"/>
    <w:rsid w:val="4078A8C9"/>
    <w:rsid w:val="407BF4F0"/>
    <w:rsid w:val="4135E040"/>
    <w:rsid w:val="4334AE78"/>
    <w:rsid w:val="44A6A3A9"/>
    <w:rsid w:val="44F6AF0B"/>
    <w:rsid w:val="47749BEB"/>
    <w:rsid w:val="49345C62"/>
    <w:rsid w:val="494B59D3"/>
    <w:rsid w:val="4B23F0EA"/>
    <w:rsid w:val="4DEA32E5"/>
    <w:rsid w:val="4DF514C8"/>
    <w:rsid w:val="4F605B33"/>
    <w:rsid w:val="5088E757"/>
    <w:rsid w:val="519298AE"/>
    <w:rsid w:val="52666A90"/>
    <w:rsid w:val="52FA3E32"/>
    <w:rsid w:val="53072D83"/>
    <w:rsid w:val="534F338C"/>
    <w:rsid w:val="544207DC"/>
    <w:rsid w:val="54B235E5"/>
    <w:rsid w:val="561CE6B0"/>
    <w:rsid w:val="583E4EA4"/>
    <w:rsid w:val="58C0831E"/>
    <w:rsid w:val="59809FF9"/>
    <w:rsid w:val="5B413764"/>
    <w:rsid w:val="5B6D9195"/>
    <w:rsid w:val="5D9F7C4F"/>
    <w:rsid w:val="5E7B9F23"/>
    <w:rsid w:val="605A46BD"/>
    <w:rsid w:val="60A75338"/>
    <w:rsid w:val="61629713"/>
    <w:rsid w:val="61779090"/>
    <w:rsid w:val="634F4FBB"/>
    <w:rsid w:val="68AD5291"/>
    <w:rsid w:val="6D1B2FA2"/>
    <w:rsid w:val="6D91DED8"/>
    <w:rsid w:val="6E9642AB"/>
    <w:rsid w:val="6F60E25C"/>
    <w:rsid w:val="6FA53EF4"/>
    <w:rsid w:val="70D0AD6F"/>
    <w:rsid w:val="73B63FB8"/>
    <w:rsid w:val="76397A73"/>
    <w:rsid w:val="78641848"/>
    <w:rsid w:val="78E10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1B12657B-2683-4318-B03A-5EE4420F67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styleId="Heading2Char" w:customStyle="1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styleId="BodyTextChar" w:customStyle="1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hAnsi="Calibri" w:eastAsia="Calibri" w:cs="Calibri"/>
      <w:sz w:val="22"/>
      <w:szCs w:val="22"/>
    </w:rPr>
  </w:style>
  <w:style w:type="paragraph" w:styleId="Quote1" w:customStyle="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styleId="Heading3Char" w:customStyle="1">
    <w:name w:val="Heading 3 Char"/>
    <w:link w:val="Heading3"/>
    <w:rsid w:val="00D30EE5"/>
    <w:rPr>
      <w:b/>
      <w:bCs/>
      <w:sz w:val="28"/>
      <w:szCs w:val="24"/>
    </w:rPr>
  </w:style>
  <w:style w:type="character" w:styleId="Heading1Char" w:customStyle="1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2.xml" Id="rId14" /><Relationship Type="http://schemas.microsoft.com/office/2019/09/relationships/intelligence" Target="intelligence.xml" Id="R26e9460822d343f1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7333645-A6F6-4DDB-9C04-44933D7BF11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424de8c-1585-4ca6-bf23-37657acc71f6"/>
    <ds:schemaRef ds:uri="9f93753d-fe83-46ef-aaa2-3155d9b2e4e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BC794EF-88B9-46B2-A310-3BE6D08810D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Kalb County Governmen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tscotto</dc:creator>
  <keywords/>
  <dc:description/>
  <lastModifiedBy>Jenee Williams</lastModifiedBy>
  <revision>12</revision>
  <lastPrinted>2020-01-06T17:01:00.0000000Z</lastPrinted>
  <dcterms:created xsi:type="dcterms:W3CDTF">2022-03-04T19:57:00.0000000Z</dcterms:created>
  <dcterms:modified xsi:type="dcterms:W3CDTF">2022-05-09T14:05:16.05808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